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B9059" w14:textId="56C04B93" w:rsidR="0010172E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  <w:r w:rsidRPr="0010172E">
        <w:rPr>
          <w:rFonts w:asciiTheme="majorBidi" w:hAnsiTheme="majorBidi" w:cstheme="majorBidi"/>
          <w:b/>
          <w:bCs/>
          <w:sz w:val="24"/>
          <w:szCs w:val="24"/>
        </w:rPr>
        <w:t xml:space="preserve">Appendix </w:t>
      </w:r>
      <w:r>
        <w:rPr>
          <w:rFonts w:asciiTheme="majorBidi" w:hAnsiTheme="majorBidi" w:cstheme="majorBidi"/>
          <w:b/>
          <w:bCs/>
          <w:sz w:val="24"/>
          <w:szCs w:val="24"/>
        </w:rPr>
        <w:t>1</w:t>
      </w:r>
      <w:r w:rsidRPr="0010172E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Examples of </w:t>
      </w:r>
      <w:r w:rsidRPr="0010172E">
        <w:rPr>
          <w:rFonts w:asciiTheme="majorBidi" w:hAnsiTheme="majorBidi" w:cstheme="majorBidi"/>
          <w:b/>
          <w:bCs/>
          <w:sz w:val="24"/>
          <w:szCs w:val="24"/>
        </w:rPr>
        <w:t>Data augmented by reflection</w:t>
      </w:r>
    </w:p>
    <w:p w14:paraId="407D534D" w14:textId="5A1AB500" w:rsidR="0010172E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  <w:r w:rsidRPr="00EB238A">
        <w:rPr>
          <w:rFonts w:asciiTheme="majorBidi" w:hAnsiTheme="majorBidi" w:cstheme="majorBidi"/>
          <w:noProof/>
          <w:color w:val="0D0D0D" w:themeColor="text1" w:themeTint="F2"/>
          <w:sz w:val="20"/>
          <w:szCs w:val="20"/>
        </w:rPr>
        <w:drawing>
          <wp:anchor distT="0" distB="0" distL="114300" distR="114300" simplePos="0" relativeHeight="251664384" behindDoc="0" locked="0" layoutInCell="1" allowOverlap="1" wp14:anchorId="18E72D99" wp14:editId="4869D736">
            <wp:simplePos x="0" y="0"/>
            <wp:positionH relativeFrom="column">
              <wp:posOffset>1435100</wp:posOffset>
            </wp:positionH>
            <wp:positionV relativeFrom="paragraph">
              <wp:posOffset>29467</wp:posOffset>
            </wp:positionV>
            <wp:extent cx="2916555" cy="2465070"/>
            <wp:effectExtent l="0" t="0" r="0" b="0"/>
            <wp:wrapSquare wrapText="bothSides"/>
            <wp:docPr id="4" name="Picture 4" descr="Screen%20Shot%202020-02-13%20at%201.03.06%20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creen%20Shot%202020-02-13%20at%201.03.06%20PM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555" cy="246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FA3B2C" w14:textId="2E5DA89F" w:rsidR="0010172E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A63C5DE" w14:textId="4D9EA7A7" w:rsidR="0010172E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A9285A9" w14:textId="6457E30C" w:rsidR="0010172E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AAE31A8" w14:textId="27B3BBE5" w:rsidR="0010172E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53C0D12" w14:textId="5BCE2CF3" w:rsidR="0010172E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F9F5613" w14:textId="6EB5CAAD" w:rsidR="0010172E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F2D3C64" w14:textId="1572B7C0" w:rsidR="0010172E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CFFF80B" w14:textId="32DBC026" w:rsidR="0010172E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820EFDD" w14:textId="77777777" w:rsidR="0010172E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B52EB45" w14:textId="0F0A5543" w:rsidR="00E42243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  <w:r w:rsidRPr="0010172E">
        <w:rPr>
          <w:rFonts w:asciiTheme="majorBidi" w:hAnsiTheme="majorBidi" w:cstheme="majorBidi"/>
          <w:b/>
          <w:bCs/>
          <w:sz w:val="24"/>
          <w:szCs w:val="24"/>
        </w:rPr>
        <w:t xml:space="preserve">Appendix </w:t>
      </w:r>
      <w:r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10172E">
        <w:rPr>
          <w:rFonts w:asciiTheme="majorBidi" w:hAnsiTheme="majorBidi" w:cstheme="majorBidi"/>
          <w:b/>
          <w:bCs/>
          <w:sz w:val="24"/>
          <w:szCs w:val="24"/>
        </w:rPr>
        <w:t>: H</w:t>
      </w:r>
      <w:r w:rsidRPr="0010172E">
        <w:rPr>
          <w:rFonts w:asciiTheme="majorBidi" w:hAnsiTheme="majorBidi" w:cstheme="majorBidi"/>
          <w:b/>
          <w:bCs/>
          <w:sz w:val="24"/>
          <w:szCs w:val="24"/>
        </w:rPr>
        <w:t xml:space="preserve">eatmaps highlighting the yellow sun and the yellow </w:t>
      </w:r>
      <w:r>
        <w:rPr>
          <w:rFonts w:asciiTheme="majorBidi" w:hAnsiTheme="majorBidi" w:cstheme="majorBidi"/>
          <w:b/>
          <w:bCs/>
          <w:sz w:val="24"/>
          <w:szCs w:val="24"/>
        </w:rPr>
        <w:t>cat</w:t>
      </w:r>
    </w:p>
    <w:p w14:paraId="7C0FEC55" w14:textId="73F99C72" w:rsidR="0010172E" w:rsidRDefault="007C30D2">
      <w:pPr>
        <w:rPr>
          <w:rFonts w:asciiTheme="majorBidi" w:hAnsiTheme="majorBidi" w:cstheme="majorBidi"/>
          <w:b/>
          <w:bCs/>
          <w:sz w:val="24"/>
          <w:szCs w:val="24"/>
        </w:rPr>
      </w:pPr>
      <w:r w:rsidRPr="0010172E">
        <w:rPr>
          <w:rFonts w:asciiTheme="majorBidi" w:hAnsiTheme="majorBidi" w:cstheme="majorBidi"/>
          <w:b/>
          <w:bCs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536263E" wp14:editId="4A153FDE">
            <wp:simplePos x="0" y="0"/>
            <wp:positionH relativeFrom="column">
              <wp:posOffset>3032125</wp:posOffset>
            </wp:positionH>
            <wp:positionV relativeFrom="paragraph">
              <wp:posOffset>118745</wp:posOffset>
            </wp:positionV>
            <wp:extent cx="1994535" cy="1752600"/>
            <wp:effectExtent l="0" t="0" r="5715" b="0"/>
            <wp:wrapSquare wrapText="bothSides"/>
            <wp:docPr id="6" name="Picture 6" descr="Screenshot%202020-03-17%20at%207.50.25%20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shot%202020-03-17%20at%207.50.25%20PM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4535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10172E">
        <w:rPr>
          <w:rFonts w:asciiTheme="majorBidi" w:hAnsiTheme="majorBidi" w:cstheme="majorBidi"/>
          <w:b/>
          <w:bCs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45691E78" wp14:editId="6F940E94">
            <wp:simplePos x="0" y="0"/>
            <wp:positionH relativeFrom="column">
              <wp:posOffset>838835</wp:posOffset>
            </wp:positionH>
            <wp:positionV relativeFrom="paragraph">
              <wp:posOffset>66675</wp:posOffset>
            </wp:positionV>
            <wp:extent cx="2025015" cy="1805305"/>
            <wp:effectExtent l="0" t="0" r="0" b="4445"/>
            <wp:wrapSquare wrapText="bothSides"/>
            <wp:docPr id="5" name="Picture 5" descr="Screen%20Shot%202020-03-01%20at%207.11.16%20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creen%20Shot%202020-03-01%20at%207.11.16%20PM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015" cy="1805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A622323" w14:textId="41EABB79" w:rsidR="0010172E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526EEEA" w14:textId="21A87EAC" w:rsidR="0010172E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8104308" w14:textId="02E86CBE" w:rsidR="0010172E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9A0588B" w14:textId="077183B9" w:rsidR="0010172E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8D715AB" w14:textId="0A437B9D" w:rsidR="0010172E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9E9F293" w14:textId="77777777" w:rsidR="007C30D2" w:rsidRDefault="007C30D2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31CD8D3" w14:textId="77777777" w:rsidR="0010172E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B9A7D2A" w14:textId="013F7791" w:rsidR="0010172E" w:rsidRDefault="0010172E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ppendix 3: H</w:t>
      </w:r>
      <w:r w:rsidRPr="0010172E">
        <w:rPr>
          <w:rFonts w:asciiTheme="majorBidi" w:hAnsiTheme="majorBidi" w:cstheme="majorBidi"/>
          <w:b/>
          <w:bCs/>
          <w:sz w:val="24"/>
          <w:szCs w:val="24"/>
        </w:rPr>
        <w:t>eatmaps highlighting red color of the pumpkin and tongue</w:t>
      </w:r>
    </w:p>
    <w:p w14:paraId="3CE78B6B" w14:textId="674518A4" w:rsidR="0010172E" w:rsidRPr="0010172E" w:rsidRDefault="007C30D2" w:rsidP="007C30D2">
      <w:pPr>
        <w:rPr>
          <w:rFonts w:asciiTheme="majorBidi" w:hAnsiTheme="majorBidi" w:cstheme="majorBidi"/>
          <w:b/>
          <w:bCs/>
          <w:sz w:val="24"/>
          <w:szCs w:val="24"/>
        </w:rPr>
      </w:pPr>
      <w:r w:rsidRPr="0010172E">
        <w:rPr>
          <w:rFonts w:asciiTheme="majorBidi" w:hAnsiTheme="majorBidi" w:cstheme="majorBidi"/>
          <w:b/>
          <w:bCs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35588367" wp14:editId="57C762A8">
            <wp:simplePos x="0" y="0"/>
            <wp:positionH relativeFrom="column">
              <wp:posOffset>3084653</wp:posOffset>
            </wp:positionH>
            <wp:positionV relativeFrom="paragraph">
              <wp:posOffset>350399</wp:posOffset>
            </wp:positionV>
            <wp:extent cx="2234565" cy="2054507"/>
            <wp:effectExtent l="0" t="0" r="0" b="3175"/>
            <wp:wrapSquare wrapText="bothSides"/>
            <wp:docPr id="10" name="Picture 10" descr="Screenshot%202020-03-17%20at%208.04.20%20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reenshot%202020-03-17%20at%208.04.20%20PM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4565" cy="2054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10172E">
        <w:rPr>
          <w:rFonts w:asciiTheme="majorBidi" w:hAnsiTheme="majorBidi" w:cstheme="majorBidi"/>
          <w:b/>
          <w:bCs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2023ED3F" wp14:editId="5BA1EBA0">
            <wp:simplePos x="0" y="0"/>
            <wp:positionH relativeFrom="column">
              <wp:posOffset>711843</wp:posOffset>
            </wp:positionH>
            <wp:positionV relativeFrom="paragraph">
              <wp:posOffset>307147</wp:posOffset>
            </wp:positionV>
            <wp:extent cx="2204720" cy="2100805"/>
            <wp:effectExtent l="0" t="0" r="5080" b="0"/>
            <wp:wrapSquare wrapText="bothSides"/>
            <wp:docPr id="9" name="Picture 9" descr="Screenshot%202020-03-17%20at%208.05.19%20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creenshot%202020-03-17%20at%208.05.19%20P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720" cy="210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sectPr w:rsidR="0010172E" w:rsidRPr="0010172E" w:rsidSect="0010172E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MzA1NjAwNjE3MLBU0lEKTi0uzszPAykwrAUAO8w57CwAAAA="/>
  </w:docVars>
  <w:rsids>
    <w:rsidRoot w:val="0010172E"/>
    <w:rsid w:val="0010172E"/>
    <w:rsid w:val="007C30D2"/>
    <w:rsid w:val="00C936B7"/>
    <w:rsid w:val="00E42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F426F"/>
  <w15:chartTrackingRefBased/>
  <w15:docId w15:val="{00D25DDB-D00E-4F4B-B546-E586025DB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laa Ali E. Abd-Alrazaq</dc:creator>
  <cp:keywords/>
  <dc:description/>
  <cp:lastModifiedBy>Dr. Alaa Ali E. Abd-Alrazaq</cp:lastModifiedBy>
  <cp:revision>2</cp:revision>
  <dcterms:created xsi:type="dcterms:W3CDTF">2022-03-12T12:08:00Z</dcterms:created>
  <dcterms:modified xsi:type="dcterms:W3CDTF">2022-03-12T12:17:00Z</dcterms:modified>
</cp:coreProperties>
</file>